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9d77b12fc60c0f867bbb6669a045b77c8908dc7"/>
      <w:r>
        <w:t xml:space="preserve">Survey Name: Long &amp; Exhaustive Sample Survey</w:t>
      </w:r>
      <w:r>
        <w:br/>
      </w:r>
      <w:r>
        <w:t xml:space="preserve">Number of Respondents: 31</w:t>
      </w:r>
      <w:bookmarkEnd w:id="20"/>
    </w:p>
    <w:p>
      <w:pPr>
        <w:pStyle w:val="Heading5"/>
      </w:pPr>
      <w:bookmarkStart w:id="21" w:name="intro"/>
      <w:r>
        <w:t xml:space="preserve">Intro</w:t>
      </w:r>
      <w:bookmarkEnd w:id="21"/>
    </w:p>
    <w:p>
      <w:pPr>
        <w:pStyle w:val="FirstParagraph"/>
      </w:pPr>
      <w:r>
        <w:br/>
      </w:r>
    </w:p>
    <w:p>
      <w:pPr>
        <w:pStyle w:val="Heading5"/>
      </w:pPr>
      <w:bookmarkStart w:id="22" w:name="mcsa-questions"/>
      <w:r>
        <w:t xml:space="preserve">MCSA Questions</w:t>
      </w:r>
      <w:bookmarkEnd w:id="22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6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a text entry component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pellentesque volutpat faucibus, aliquet commodo, bibendum suscipit tempus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est justo volutpat vehicula rutrum tempus, mattis facilisi nullam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turpis. Primis vulputate vitae facilisi. Viverra porttitor consequat etiam est pellentesque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rhoncus vel accumsan suscipit in volutpat dui? Quam,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vivamus magna lacus vel. Dignissim euismod. In turpis enim molestie magnis suspendisse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magna porta felis dictumst dignissim? Amet diam montes ac elit tortor cursus aliquam.</w:t>
            </w:r>
          </w:p>
        </w:tc>
      </w:tr>
    </w:tbl>
    <w:p>
      <w:pPr>
        <w:pStyle w:val="BodyText"/>
      </w:pPr>
      <w:r>
        <w:br/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Export Tag: Q7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is is a mcsa question with multiple text entry components. What kind of fruit do you like most?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This question could not be automatically processed because the CSV response dataset</w:t>
      </w:r>
      <w:r>
        <w:br/>
      </w:r>
      <w:r>
        <w:t xml:space="preserve">does not separate the responses for each text entry component of this question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Heading5"/>
      </w:pPr>
      <w:bookmarkStart w:id="23" w:name="mcma-questions"/>
      <w:r>
        <w:t xml:space="preserve">MCMA Questions</w:t>
      </w:r>
      <w:bookmarkEnd w:id="23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16_-2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recode values and an NA-option. Which foods do you think you could convince your family relatives to eat at a reunion?-NA - I want to tell you about the specific ways in which my family is so incredibly uncoo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. Porttitor interdum lorem dignissim montes mi. Aenean sollicitudin! Dapibus volutpat! Egesta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temporibus porta? Molestie. Luctus sapien imperdiet magna lectus vitae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neque, volutpat placerat? Dignissim natoque odio mi pharetra dignissim fringilla per!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! Dictumst phasellus! Metus. Metus diam imperdiet tempus pretium molestie! Risus imperdiet ullamcorper si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risus a sollicitudin vestibulum, atque auctor auctor praesent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nibh orci orci gravida, gravida maecenas. Magnis. Commodo etiam magna nulla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dolor phasellus cursus volutpat suspendisse. Vehicula etiam felis facilisis! Per venenatis maecenas?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sagittis? Volutpat sagittis! Tempor suspendisse praesent eleifend lectus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. Convallis vulputate commodo integer leo. Sagittis. Lorem mattis egestas nibh leo, accusamu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neque nec. Dapibus nulla non montes vitae consectetuer dui scelerisque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malesuada. Eros accumsan placerat eget ipsum tempor egestas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mauris pellentesque. Elit. Gravida! Vestibulum rhoncus dolor curabitur monte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aliquet pede accusamus tortor. Sit justo facilisis blandit ab auctor lacus pede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sed ut metus maecenas. Molestie venenatis. Natoque tempus, egestas, curabitur consectetuer cra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metus in ipsum urna nec pede aliquam luctus nonummy culpa euismod vivamus? Ut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orci justo diam interdum, orci consectetuer! Cras egestas interdum orci integer faucibus, a.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facilisi, a pretium magnis. Magna, volutpat ipsum bibendum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quis accusamus eros, suspendisse molestie. Sem, ultricies elementum sodales ullamcorper sed a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odio metus nulla fringilla porta! Suspendisse augue accumsan eros aenean natoque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, duis egestas etiam tincidunt neque? Pharetra tortor. Per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malesuada aliquet vestibulum! Vulputate atque vehicula maecenas suspendisse nunc. Egestas platea consequat auctor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4" w:name="matrix-sa-questions"/>
      <w:r>
        <w:t xml:space="preserve">Matrix-SA Questions</w:t>
      </w:r>
      <w:bookmarkEnd w:id="24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26_Q26_5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some text entry parts Rank each fruit on this strange scale I've dreamt up.-What's your favorite academic subject? Fill in the blank with it, and rate it on this complicated scale for me, bru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? Curabitur luctus lacus bibendum suspendisse molestie scelerisque integer magna iaculi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vivamus? Consequat eleifend duis gravida mattis id fusce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culpa primis sapien iaculis vestibulum maecenas accusamus malesuada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convallis id wisi non justo tempora ullamcorper eleifend ridiculus interdum ullamcorper.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mattis? Tellus lectus per temporibus dignissim blandit. Ultrices primis, platea faucibu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ipsum id vehicula leo praesent sit? Fusce facilisi tellus? Dui magnis. Et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donec pede etiam purus vulputate suscipit. Erat nibh et. Ante interdum nulla!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. Neque turpis. Convallis? Nec lorem tellus lorem ligula turpis ac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ipsum nibh! Lectus eleifend tincidunt dapibus. Diam? Elementum sagittis nonummy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vestibulum eget magnis pretium suscipit nibh malesuada nulla mattis venenatis nec euismod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. Morbi urna suspendisse. Eros vivamus suscipit? Fringilla aenean maecenas ultricies turpis metu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lorem curabitur, rutrum eleifend, tortor rhoncus quis mi ipsum tincidunt viverra ullamcorper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integer malesuada lacus neque aliquet malesuada facilisis mi platea tellu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scelerisque etiam eros quam. Accumsan maecenas tempor magna tempora facilisis dolor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eros vitae ultrices wisi. Tempora ut? Aenean? Ultrices egestas, ridiculus vulputate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felis, placerat dapibus ultrices eu! Velit mattis. Et sagittis felis auctor porttitor per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enim primis neque aenean rhoncus natoque wisi placerat. Dui tempor bibendum.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ullamcorper natoque mi viverra! Auctor proin sem! Eu dui aliquet? Culpa primi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lacus magna morbi maecenas integer auctor facilisi magn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ab donec rhoncus velit potenti eros potenti nibh ligula integer commodo pede porta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rutrum lorem! Lacus temporibus velit. Mattis vestibulum elementum dolor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magnis quam morbi. Sollicitudin ipsum. Magna id enim eu? Matti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elementum? Mauris auctor lectus posuere sagittis convallis scelerisque, culpa! Eleifend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auctor praesent phasellus? Sem neque sodales eu neque accusamus non venenatis phasellu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lacus. Porta ultrices tempus ab dolorem! Porta magna augue! A vel urna cursus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est pede non. Ut integer lorem. Sodales elementum curabitur wisi proin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blandit iaculis augue nibh pretium curabitur arcu vitae vitae.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, mi scelerisque eleifend per sagittis vel wisi magnis scelerisque, mauris! Eu sollicitudin.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imperdiet, nunc maecenas. Arcu ligula consequat suspendisse viverra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convallis natoque dapibus ligula dolor rhoncus auctor. Vitae sit, lorem fermentum porta sed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. Massa. Suscipit. Ridiculus? Tellus, iaculis sem tincidunt euismod pharetra ullamcorper augue. Pharetra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5" w:name="matrix-ma-questions"/>
      <w:r>
        <w:t xml:space="preserve">Matrix-MA Questions</w:t>
      </w:r>
      <w:bookmarkEnd w:id="25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35_Q35_5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text entry Select the ways in which you think you'd enjoy eating the following fruit.-Put the name of one of your friends below and choose how you think they'd like to be ea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nonummy. A. Odio viverra! Integer vel! Nibh dignissim donec quis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nulla phasellus magnis vestibulum quam nonummy amet duis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ridiculus. Quis elit vestibulum primis lorem curabitur. Cras velit. Ipsum dolor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! Consectetuer proin rutrum, risus commodo tortor eros gravida rhoncus. Ligula enim nullam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temporibus ullamcorper auctor pellentesque consequat rutrum diam suscipit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lorem? Imperdiet. Suspendisse viverra eget lorem pretium malesuada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vulputate. Nulla augue accumsan? Tempora aenean. Odio. Scelerisque. Per fusce porta laoreet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atque eget? Sem nonummy neque venenatis est sagittis per. Leo egestas donec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duis nulla sapien sed posuere nullam aenean pede non in luctus ac cra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. Dictumst aliquet venenatis a magnis risus aenean sit commodo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enim mauris. Fringilla interdum ullamcorper lectus molestie. Dapibus gravida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, dapibus? Eleifend in tempor donec consequat pretium nec dictumst suspendisse. Sit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fringilla nec ab, interdum ante donec magna pede ante cras ultricie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enim? Neque atque curabitur nulla integer urna arcu consequat wisi porttitor ac.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dignissim tincidunt. Sagittis. Sodales ullamcorper. Vehicula justo, facilisis primis accusamus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nibh morbi magnis eros metus? Duis sapien vulputate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ullamcorper sem. Mauris temporibus posuere aliquet suscipit luctus consequat risu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iaculis viverra scelerisque ut laoreet, curabitur dolorem est sodales ridiculu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laoreet eu tincidunt. Felis nulla? Dignissim molestie metus?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lorem accumsan erat amet natoque metus nullam id! Suscipit faucibus molestie. Massa a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, laoreet? Urna magnis in et temporibus? Sit vel tempora nibh! Sagittis ero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ab facilisi iaculis egestas, fermentum euismod? Leo. Tincidunt tempora!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pharetra blandit egestas volutpat ante. Massa! Dui lacus diam ligula gravida mauri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dignissim aenean. Pharetra fringilla nibh! Facilisis placerat justo auctor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egestas euismod, dictumst mattis sem nibh mattis! Nullam!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. At? Mattis euismod! Orci. Ac nullam! Ipsum at tincidunt tempor ligula tempora.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blandit integer pede quam sapien euismod ante commodo interdum vivamus? Suscipit. Sed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? Nec leo consequat? Ultrices pharetra ullamcorper! Nec auctor,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in mi vestibulum accusamus integer integer accumsan. Cras,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lorem interdum mattis vivamus molestie convallis risus nonummy dictumst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porta praesent nunc enim non? Cursus dapibus posuere. A accusamus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6" w:name="side-by-side-questions"/>
      <w:r>
        <w:t xml:space="preserve">Side-by-Side Questions</w:t>
      </w:r>
      <w:bookmarkEnd w:id="26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5#1_Q45_5_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-How much do you like GIFs of this creature?-How much do you like GIFs of this creature?-Pick the scariest sea creature you can think of, and put its name in 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enim arcu lectus. Fermentum imperdiet? Pede rutrum arcu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potenti id fermentum, a praesent! Etiam. Blandit ut tortor? Suscipit,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. Scelerisque rutrum consequat dolorem velit rutrum fermentum dignissim at ac posuere est accumsan.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elementum vivamus tempus sed. Rhoncus ab potenti facilisi donec mauris odio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sit magna montes dapibus orci urna ullamcorper commodo sed natoque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ultrices cursus odio curabitur sem vel sodales iaculis augue consequat! Ac pellentesque odio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augue donec dignissim sem magnis diam posuere sodales dolor, ridiculus luctus facilisi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quis! Nunc pellentesque accumsan sed urna suscipit mi.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bibendum dui! Gravida per dignissim eros iaculis sapien tempus ut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! Enim, porttitor dictumst sem natoque euismod vel magna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molestie bibendum facilisi in est id vulputate etiam imperdiet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sodales eleifend sagittis suspendisse. Porta. Et sed. Nec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mi diam aliquet turpis natoque! Tempus aenean proin? Vivamus! Consequat sit vehicula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. Tincidunt, ab, tincidunt tortor. A morbi enim? Ipsum purus. Vivamus a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primis vulputate porta rutrum consectetuer, sit risus nonummy? Malesuada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primis auctor arcu? Vehicula eleifend etiam ac blandit phasellus, nonummy rhoncus leo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lectus natoque justo consectetuer wisi odio lectus duis vestibulum!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? Orci pellentesque quam. Fringilla neque ut. Erat. Montes wisi curabitur. Augue magni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? Fringilla nec nunc eu laoreet ac, auctor dui imperdiet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fringilla phasellus molestie ab, leo erat quam! Molestie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potenti culpa fringilla consequat phasellus! Phasellus accusamus pharetra! Vel matt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eu purus? Morbi velit! Ante vitae tellus dignissim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suspendisse. Imperdiet eu scelerisque. Diam magnis integer! Vehicula. Porta fringilla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porta facilisis platea. Justo? Donec culpa dignissim, placerat etiam suspendisse tincidunt, in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Praesent donec dui elementum eleifend ac! Mattis. Dui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vulputate augue odio magnis? Ullamcorper? Leo est metus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mattis consectetuer ultrices curabitur. Bibendum ultricies massa dolor eros natoque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. Blandit volutpat? Nullam velit accumsan sit? Tempora iaculis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. Rutrum. Suscipit ante ut felis? Rhoncus gravida? Gravida, eleifend malesuada veli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venenatis pede quam nulla tempus turpis ipsum sodales porttitor? Molestie! Ab molestie.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ac consectetuer. Facilisi integer. In ultricies amet posuere duis tempor, auctor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5#2_Q45_5_4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-Which patterns would be cool on this creature?-Which patterns would be cool on this creature?-Pick the scariest sea creature you can think of, and put its name in 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? Vel consequat in. Proin placerat integer! Potenti odio,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porta. Elementum auctor purus nullam. Pede, scelerisque? Porttitor. Nec venenatis eu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. Pretium a morbi pellentesque purus ultricies. Bibendum dictumst vivamus dui at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id turpis nec sed, facilisis pede platea primis vestibulum?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ab sed tincidunt wisi diam ipsum augue massa neque enim donec sit.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lacus venenatis. Nunc? Ipsum, tempora convallis elit non eleifend ipsum accumsan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! Maecenas! Posuere augue, rutrum platea rhoncus velit porttitor,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ligula magna lacus porta ridiculus mauris accumsan felis tincidunt auctor. Fringilla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aenean, ipsum dapibus aenean per? Gravida eleifend vivamus laoreet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iaculis volutpat. Metus phasellus est quam nulla ante?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egestas primis volutpat, rutrum accusamus? Tellus enim eleifend wisi ultricies urna proin sed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. Nonummy ultricies, elementum eleifend viverra malesuada facilisi fusce orci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dui accumsan! Odio. Dapibus. Aliquam. Morbi ipsum potenti donec quam, placerat sollicitudin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sodales id mi pretium! Primis! Justo aenean suscipit augue molestie natoque duis tempora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? Tellus? Ante eros temporibus mi egestas bibendum magnis dapibus gravida ullamcorper enim tellus.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ullamcorper interdum quam dapibus interdum? Bibendum aliquam? Culpa eros iaculi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tincidunt magnis purus fusce. Placerat placerat. Sapien dolorem consequat rhoncus blandit metus.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. Bibendum! Dapibus. Molestie per sagittis purus aliquam lectus, nulla nibh suscipit,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cras. Id sit urna. Magna? Scelerisque iaculis accumsan eros magna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posuere platea fermentum natoque montes ultrices. Laoreet facilisis imperdiet ut accumsan purus dignissim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, aliquam aliquet dictumst nibh consectetuer, vehicula primis fusce! Facilisi urna?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. Vitae. Est lacus, quam est maecenas donec velit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felis cras? Facilisis elementum sagittis? Tempus atque sollicitudin lorem justo venenatis! Etiam ligula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lectus dignissim! Ligula convallis? Laoreet in enim est diam bibendum odio.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mattis etiam ullamcorper luctus montes, rhoncus rhoncus! Est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gravida sollicitudin lorem porta eros tortor non eleifend, volutpat proin integer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Quis leo. Venenatis erat leo blandit amet sit sit gravida!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ultricies ut eleifend. Euismod, pharetra, felis dapibus eu?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! Aenean vulputate odio? Montes auctor luctus tellus accumsan dolor. Leo nulla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potenti eu iaculis dictumst suspendisse auctor dapibus dictumst consectetuer pretium eu platea.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gravida nibh volutpat augue! Justo etiam temporibus lacus pharetra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7" w:name="text-entry-questions"/>
      <w:r>
        <w:t xml:space="preserve">Text Entry Questions</w:t>
      </w:r>
      <w:bookmarkEnd w:id="27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1_1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Steampunk-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neque eros primis felis rhoncus dapibus? Luctus augue? Massa nunc?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tincidunt quam maecenas convallis! Eleifend nec tellus lacus accusamus rutrum rutrum vivamus.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quam malesuada? Eu, tempor arcu aliquet elementum, fringilla?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orci! Mi massa risus diam fusce in eu interdum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, per! Lectus primis primis bibendum! Sollicitudin integer a rhoncus laoreet phasellus vivamus?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. Facilisis mi mauris tortor euismod suscipit culpa aenean accumsan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fermentum sollicitudin curabitur imperdiet viverra facilisi imperdiet at!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facilisis mattis. Vulputate proin in sodales! Faucibus suspendisse. Consequat, duis nunc dictumst luctu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? Maecenas consequat ipsum rhoncus consequat? Etiam sit facilisis leo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non consequat? Mattis! Proin temporibus phasellus. Vulputate scelerisque quam culpa lore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lorem purus tincidunt dolorem elit elit! Metus curabitur.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risus facilisis atque felis. Phasellus. Atque ac wisi sodales eu.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posuere elementum sit magna ridiculus vehicula arcu ipsum fermentum molestie? Natoque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sagittis. Eu! Fermentum nec proin curabitur platea nec maecenas.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lorem interdum! Dictumst dignissim mi a sapien eget sed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viverra? Nibh nec cras orci purus. Scelerisque consectetuer!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rhoncus felis dui! Enim, tempus phasellus? Dapibus ut cursus temporibus arcu lectus tellu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ultricies? Tempora sed! Maecenas est praesent. Rhoncus nibh risus! Felis sollicitudin interdum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dolor quis sapien tincidunt! Posuere ullamcorper temporibus tempora curabitur. Id. Phasellus tempus es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quam ac felis sapien fermentum luctus a mauri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at! Pharetra. Potenti mi dignissim nonummy natoque velit in ligula odio donec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. Bibendum sem lacus per primis sollicitudin commodo aliquam volutpat vestibulum donec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, risus risus ante auctor. Vitae enim culpa sapien dapibu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mattis accusamus natoque. A laoreet. Temporibus scelerisque neque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! Fringilla accusamus imperdiet? Cursus dapibus fermentum! Sodales in mattis?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culpa. Proin rhoncus vestibulum wisi orci etiam per wisi velit tincidunt est etiam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dapibus eu sollicitudin. Erat. Duis odio. Morbi porttitor malesuada non sem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blandit sapien porttitor, nonummy facilisis dignissim purus lectus. Magna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lectus, magna ipsum atque auctor diam. Pharetra. Magna? Porttitor?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est. Ut rutrum lectus massa pretium per aenean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augue proin massa. Nunc faucibus purus velit ligula! Fringilla placerat ultricie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1_2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Steampunk-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volutpat pede elit! Vivamus erat metus? Potenti, curabitur, est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fusce accumsan. Malesuada facilisis fusce sodales sollicitudin enim cursus risus tortor per nunc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, pellentesque consectetuer id mattis ante tincidunt quis dui.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, curabitur facilisis neque facilisi! Dapibus facilisi a, diam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volutpat aliquam molestie fermentum cursus leo erat imperdiet quam fermentum?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sollicitudin gravida! Potenti accumsan ab egestas accumsan dapibus donec natoque?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. Cras dapibus ac? Purus auctor id ipsum vehicula.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! Dapibus, turpis turpis interdum. Quam vel at! Metus dignissim! Iaculis. Praesent consectetuer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donec scelerisque ultrices leo sit quam porttitor enim, lacus pretium? Integer monte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proin, dictumst pede suspendisse sem diam elit suscipit suscipit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dignissim. Vulputate diam? Non mattis vivamus molestie! Scelerisque curabitur magnis duis quis laoreet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, convallis sollicitudin imperdiet. Luctus nec urna nullam eu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enim eget vehicula sollicitudin sed primis consectetuer pharetra. Etiam orci leo! Auctor nec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ligula. Proin interdum vivamus sem. Cras vestibulum placerat sapien nunc viverra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atque ullamcorper id. Proin temporibus? Scelerisque risus aenean integer! Diam culpa. Ridiculus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. Id ultricies? Mattis placerat augue faucibus consectetuer donec auctor temporibus? Primis tortor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aenean arcu, felis augue arcu est ut nunc purus atque. Luctus qui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morbi tempor facilisi? Sed vestibulum, vivamus. Elementum accumsan! Accumsan scelerisque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ultrices consequat leo pharetra! Montes suspendisse tellus at,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nec. Et. Duis. Per aliquam in viverra aliquet morbi ab? Ultricies arcu mauris?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scelerisque interdum dapibus wisi donec felis massa per, non suscipit sapien, arcu eros.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blandit ligula per phasellus atque. Purus ultrices gravida placerat velit nullam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. Rhoncus natoque! Nonummy platea eleifend lorem at sodales! Atque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vehicula consequat. Convallis? Purus amet viverra ullamcorper odio primis vestibulum vulputate ante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lacus tellus accumsan arcu porttitor tempora donec. Imperdiet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, ridiculus. Consectetuer pretium. Praesent platea ac? Turpis, suscipit iaculi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ante a suscipit posuere maecenas accusamus dictumst lectus tempora pellentesque nonummy.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lacus. Montes nulla justo. Eleifend id lorem viverra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. Mattis, venenatis ut pretium rutrum sit justo aliquam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suscipit dictumst magnis eget turpis tincidunt! Sem porta! Pede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etiam sollicitudin faucibus accumsan! Mi ullamcorper. Duis? Consectetuer, non. Vel ut maecena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1_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Steampunk-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diam malesuada aliquam arcu culpa suscipit. Potenti nunc integer ultrices sem,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! Metus! Primis gravida. Proin tortor lacus ultricies pretium lectus atque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elementum cursus dolorem. Ridiculus! Imperdiet atque. Phasellus maecenas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et quam dolor lacus fermentum nibh nec, tortor justo. Quis aliquam dolorem malesuada.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placerat aliquet. Elit curabitur integer ante vel dictumst donec blandit amet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ipsum ridiculus etiam fusce proin gravida fermentum, tempor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osuere rutrum pellentesque auctor ultrices massa! Mauris? Eget sed at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, sapien ipsum. Leo! Faucibus? Ipsum? Vehicula vestibulum. Faucibus?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lorem arcu convallis nonummy nibh tempor ultricies nonummy?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elementum elementum augue ac. Donec gravida et iaculis.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culpa mi viverra ultrices quam magna? Placerat, egestas,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leo mauris lectus? Convallis blandit tincidunt dictumst at quam viverra proin!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id in est morbi, elit pretium ligula sed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platea temporibus? Venenatis montes felis urna, euismod malesuada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? Erat aliquam phasellus commodo ullamcorper eu phasellus elementum porttitor tempora sollicitudin! Culpa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pretium. Orci vehicula? Nonummy rhoncus amet venenatis orci orci nec et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venenatis, accumsan! Fusce accusamus laoreet tempora? Justo ut.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orci tempor, praesent? Praesent montes per volutpat risus temporibus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! Quis bibendum etiam ligula cursus? Suspendisse amet nunc. Nulla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facilisis, fringilla duis leo consequat suspendisse rutrum tincidunt imperdiet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sed justo sagittis nunc pede! Natoque tempora egestas! Blandit vestibulum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, metus tempor arcu ut temporibus culpa phasellus porta. Dui convallis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ab per rhoncus laoreet aenean montes nibh? Vivamus nulla ultrices vulputate primis sit!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fringilla aliquet ligula odio urna eget bibendum nonummy malesuada, dolorem mattis tincidunt tempor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laoreet metus tortor. Aliquet purus per dolor duis consequat potenti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dolorem accumsan sapien felis ultrices? Volutpat fusce ullamcorper primis! Nullam leo venenatis cursu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? Magnis neque duis ipsum! Bibendum facilisi! Convallis potenti nunc nec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? Rhoncus. In in lectus dui fusce ipsum velit curabitur, monte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. Ipsum dui! Etiam vitae vulputate! Vel quam volutpat.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donec proin. Sem dui? Proin atque erat posuere. Nulla non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quis pellentesque enim euismod justo nec viverra molestie. Placerat? Eleifend accumsan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2_1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Fractal-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tempor natoque. Aliquam at magna porta nibh bibendum culpa magnis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. Ante felis id tempor! Dui! Vel tortor cursus magnis consequat eros rutrum aliquet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? Etiam. Tempora urna maecenas suspendisse nec dignissim aliquam? Temporibus tempus!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bibendum montes curabitur elementum lectus etiam interdum! Suscipit vestibulum vitae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pretium risus cursus aliquam? Etiam! Nulla nulla et turpis ultricies!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nullam fermentum, vivamus phasellus sodales! Nibh dui. Tortor porttitor est. Praesent odio rhoncu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mattis euismod augue. Tempus tempus nunc pellentesque augue sed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tincidunt per. Justo quis suspendisse? Potenti quam vel eleifend fringilla! Porta ante neque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primis bibendum! Vestibulum tempor platea eleifend natoque praesent! Eros sit leo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. Nonummy tempora vehicula odio donec viverra justo praesent odio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nulla sem augue eget. Convallis ipsum? Facilisi mauris blandit enim phasellus ab dui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. Placerat nibh! Culpa amet nulla vitae eu amet vivamus eu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nec ullamcorper rutrum sodales gravida est ac vestibulum convallis! Integer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neque lorem dignissim orci vivamus dolorem interdum sapien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eros elit elementum id! Ullamcorper proin. Id imperdiet cursu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suspendisse culpa morbi cursus facilisis interdum ac? Arcu posuere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nullam? Fringilla? Culpa! Nec! Magnis euismod augue etiam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eget blandit ipsum! Accusamus? Dolor in elit! Sed molestie nibh. Scelerisque? Accusamus at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, suscipit pede non leo, velit sollicitudin consectetuer lacus suscipit vestibulum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porttitor, luctus? Euismod auctor bibendum sodales diam dignissim viverra?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? Nunc rutrum felis eros facilisis felis dolor lacus wisi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ridiculus elementum neque cursus platea ligula primis! Es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porta vehicula culpa ut. Lorem! Magnis tortor fermentum placerat.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aliquam! Metus dolor. Blandit lacus, per non! Convallis risus consectetuer ullamcorper arcu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. Massa quis euismod, suscipit, accumsan mauris accumsan ligula dignissim! Luctus quam. Justo. Magn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mi blandit aenean elementum pellentesque ut enim ridiculus felis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Sem lacus leo. Wisi porta ipsum metus suspendisse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imperdiet, ipsum diam elementum enim sagittis luctus metus metus posuere molestie pharetra imperdiet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! Aliquam mattis? Orci arcu lectus felis praesent aliquet felis pede nonummy nulla consequat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sodales sollicitudin lectus, leo eget platea pharetra blandit fermentum pretium, ridiculu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sagittis imperdiet auctor? Purus urna purus praesent sed, fusce pellentesque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2_2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Fractal-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leo donec venenatis pharetra bibendum mattis. Non nec fermentum ultricies,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accumsan sed rhoncus massa temporibus porta gravida id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ullamcorper tempus vivamus orci dolor massa ullamcorper maecenas egestas sagittis sit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donec ligula vel posuere facilisis sollicitudin! Nec rutrum dui.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per purus bibendum consequat, mi, erat proin. Erat porttitor etiam aliquam platea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massa nullam gravida scelerisque magna lectus mi non magna potenti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etiam orci elit ullamcorper lectus mi magna a aenean at luctu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vestibulum erat non! Justo malesuada? Egestas platea! Mi accusamus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. Nibh velit volutpat? Velit morbi aenean porttitor ipsum, natoque? Auctor fermentum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erat magna ridiculus convallis praesent nunc vestibulum metus elit turpis interdum placerat! Erat.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at nullam! Tellus vehicula ridiculus bibendum placerat aliquam! Porttitor odio elementum cursus fringilla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molestie convallis nibh volutpat suspendisse sit leo suspendisse. Sem nullam viverra?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porttitor? Auctor mauris phasellus urna praesent facilisis. Nunc id posuere fermentum laoreet neque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amet mattis accusamus? Velit! Pellentesque platea. Temporibus turpi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. Pharetra pellentesque mattis augue tortor viverra dolor laoreet!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vel aenean velit atque amet neque culpa risus etiam. Donec,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ut nullam posuere in aliquet? Eleifend scelerisque scelerisque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? Nonummy quam placerat dignissim. Leo. Eget nec euismod rhoncus?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! Est dui vivamus? Nullam fringilla. Molestie culpa, natoque, volutpat. Tortor natoque vivamus malesuada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sed mauris. Tellus cras eleifend auctor sollicitudin! Vehicula sed sed,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felis metus ligula suscipit ligula curabitur et risus duis.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convallis porta accumsan turpis? Platea eleifend massa quam dignissim luctus iaculis! Dolorem blandit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! Blandit aliquet magna felis culpa rutrum? Blandit sodales. Neque sagittis duis vehicula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accusamus duis placerat sit tellus temporibus tincidunt a, cras dapibus maecenas posuere tincidunt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neque dapibus id justo cras potenti? Et sed? Aliquam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iaculis! Montes luctus dignissim elit ligula magna sodales molestie fermentum vulputate culpa eu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, laoreet blandit porta aliquam nibh rhoncus. Dolor, dignissim culpa ultrices consectetuer massa non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per cursus, fermentum primis urna posuere sollicitudin convallis dolor.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dapibus ut bibendum massa! Vel etiam auctor puru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turpis cursus ac justo aliquam ultrices augue culpa matti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lacus ab pellentesque in auctor commodo! Rutrum euismod dignissim! Ullamcorper praesent culpa, scelerisque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2_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Fractal-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sollicitudin aliquet curabitur pede et urna aliquet? Nec? Convalli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, pharetra facilisi vel? Augue? Consectetuer interdum curabitur. Suspendisse placerat primis. Auctor amet vehicula,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ehicula quis primis dolor dignissim, sodales rhoncus massa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, eleifend! Ipsum temporibus quis donec bibendum fermentum massa?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. Gravida id arcu nec aliquam aliquam consectetuer malesuada. Elit nullam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sem, auctor ridiculus vivamus facilisis suscipit quam iaculis? Arcu massa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dapibus scelerisque! Atque laoreet pede nunc sem gravida luctus non vehicula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consectetuer orci fusce in sollicitudin sit orci aliquam. Sagittis vehicula maecenas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? In nibh nunc justo massa tempora suscipit orci commodo atque praesent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etiam ullamcorper? Accusamus faucibus nullam primis, est convallis? Morbi est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fusce nulla nibh convallis morbi placerat. In. Eget scelerisque convallis,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auctor molestie in venenatis vel ultrices vehicula ridiculus non justo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ultricies, fusce amet! Vivamus per ridiculus ante lectus neque. Ultricies magnis justo ero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non iaculis a lacus nibh, vel, nibh? Justo fermentum!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sagittis tempora augue! Nulla vulputate dapibus amet eleifend. Consequat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quis accumsan vitae vel. Tortor elit eros tempu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. Fringilla? Phasellus? Phasellus elit aenean massa sodales ab ante commodo, mauris sapien,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lacus rutrum temporibus lacus donec, cras montes quam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wisi. Nulla nunc at. Egestas? Sapien atque euismod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sapien eget? Primis sagittis integer urna sed sollicitudin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convallis! Lacus consequat in euismod justo purus iaculis? Mi viverra. Montes eget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pharetra. Platea convallis ipsum orci quam, maecenas platea elementum eleifend commodo ultrices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magnis suscipit purus enim? Ipsum magnis eget ac? Aenean molestie molestie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sem aenean tempus eget eleifend mattis felis? Fermentum sodales pede cursus etiam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, rhoncus est, tincidunt quam! Blandit id sodales magna et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? Accusamus cursus in dictumst curabitur diam bibendum, mi enim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dictumst? Tempora posuere vivamus interdum ultricies blandit sed montes massa mi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nullam sem sollicitudin. Luctus laoreet amet dapibus posuere. Iaculis venenatis! Nullam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dapibus convallis mi imperdiet arcu sollicitudin purus? Erat sed morbi, dui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! Ultricies praesent aliquam, neque duis orci proin? Risus nullam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cursus, odio imperdiet. Magna enim porttitor, vulputate risus? Phasellus facilisis scelerisque ab consectetuer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3_1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Deep-fried-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id atque non dui molestie felis rutrum amet, viverra nulla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wisi dolor! Sem etiam quis enim et, sem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arcu maecenas fusce magna etiam faucibus, temporibus aliquet, eleifend accusamus. Sapien purus? Neque.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, magnis pellentesque etiam praesent culpa tempor bibendum dignissim ac mi. Tincidunt sem.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? Wisi nonummy, vestibulum suspendisse ab vulputate imperdiet mi sit dolor faucibu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magna consectetuer id vulputate ab potenti laoreet. Id vestibulum. Facilisis vestibulum tempora aliquam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amet accusamus placerat consequat bibendum amet ut ultrices metus metus ero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blandit ut magna egestas scelerisque facilisi? Atque leo aliquam sollicitudin enim. Praesent arcu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potenti lorem integer nulla dictumst molestie mattis. Gravida duis, suscipit. Ultricie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sit? Faucibus quis massa enim praesent. Nulla egestas. Pede. Elementum posuere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! Est elementum ac tempor pellentesque culpa, sodales nunc iaculis lectus? Et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. Per ridiculus. Pharetra dignissim! Nonummy sapien sapien ligula pharetra. Accusamu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vulputate et, egestas! Tempus quis sapien. Duis convallis nibh rutrum interdum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in porta. Elementum interdum, ut nec porta, tempus a. Lacus lorem pharetra, facilisi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cursus eros neque temporibus rhoncus eros rhoncus leo egestas convallis quis bibendum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consequat egestas rutrum etiam quam phasellus vestibulum urna nec auctor convallis quis dolorem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fusce pede at ab temporibus. Gravida a sapien facilisis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nonummy non tellus purus ultricies, pharetra eget lectus faucibus rutrum scelerisque. Arcu ame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. Sapien bibendum natoque, natoque potenti. Eu egestas accumsan nulla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orci. Justo? Mauris culpa wisi, aliquam dolorem magna a! Purus blandit diam, mattis.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auctor? Mauris ridiculus etiam primis per vel tempor, id morbi placerat? Ullamcorper luctu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tempora a. Platea ante. Posuere sapien dui nullam consectetuer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. A? Suspendisse cras dignissim pellentesque sollicitudin. Euismod wisi magna gravida.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Molestie massa euismod vivamus ac ac tortor neque praesent. Integer volutpa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. Quam, ab! Risus eget temporibus. Nullam. Primis porta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! Curabitur! Integer. Accumsan. Dictumst, atque cras wisi vitae, massa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? Velit purus. Iaculis quis? Pretium aliquam mattis sed leo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blandit bibendum ac mattis! Vivamus faucibus rutrum? Montes quis cursus orci erat lorem.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, luctus pretium rhoncus imperdiet vehicula. Purus tellus vitae quam elit commodo mattis puru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vitae diam! Dolorem? Rutrum enim tincidunt iaculis ut, cursus ligula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sapien ullamcorper augue platea porttitor eget vitae fringilla nibh et accumsan sed 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3_2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Deep-fried-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et morbi dictumst. Malesuada potenti, urna aliquet! Qui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! Vehicula bibendum mi. A. Dolorem viverra, eros dolorem magna accusamus interdum morbi pretium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vulputate lorem arcu? Elementum nonummy? Pharetra tempora phasellus blandit facilisis pede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gravida nec, tempora eget ante, pede. Sollicitudin eu mattis molestie viverra laoreet,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non est? Purus tempus? Sodales. Sollicitudin culpa rhoncus suscipit pharetra? Odio bibendum in?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culpa rutrum platea luctus duis, phasellus maecenas. Lacus, rhoncus metus. Viverra.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euismod erat facilisi proin porttitor pharetra arcu accumsan. Venenatis dignissim faucibus wisi diam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onec. Posuere natoque dui vehicula venenatis. In atque montes culpa sagittis fusce metu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vehicula dignissim imperdiet. Eget ab tempor ac nonummy proin pellentesque curabitur volutpat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. Ultricies. Eleifend temporibus commodo quam vel pretium malesuada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nulla augue aliquet metus. Iaculis suscipit sollicitudin! Pellentesque justo per erat atque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sapien, auctor diam tellus malesuada? Porta dictumst placerat eu dignissim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! Purus, accumsan! Elementum! Commodo posuere per pretium lorem culpa! Urna egestas? Urna!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sapien massa, bibendum. Placerat rutrum aenean diam? Et justo viverra! Leo id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vitae! Consequat duis tincidunt facilisi et, cras quis qui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consequat pede ut arcu eu culpa rhoncus, placerat. Non,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cursus nibh elit felis bibendum tempora sollicitudin? Culpa placerat fusce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duis posuere. Justo. Odio praesent porttitor ac montes blandit ligula?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. Augue magna porttitor risus tellus rutrum. Facilisi temporibus lectus. Platea enim. Vestibulum atque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ac. Dapibus ac! Ante aenean imperdiet? Justo integer ac lacus,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sem sapien tempora? Neque justo. Eu fermentum erat lacu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sollicitudin, elit montes. Diam, magna potenti ultrices egestas mi! Sapien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auctor maecenas dolorem sollicitudin, vitae nonummy eget dolor ultrices tempora suspendisse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suscipit magnis, iaculis wisi vulputate duis. Eget ante bibendum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nibh tempus pellentesque sed velit imperdiet cursus. Integer eget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. Fringilla! Mattis suspendisse mauris vel venenatis! Gravida erat leo suscipit iaculis urna.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gravida gravida vulputate fusce risus. Blandit aliquet mi natoque? Eget imperdiet, suscipit vitae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scelerisque nullam leo facilisis leo ultrices rutrum ridiculus etiam purus aliquam ab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elementum montes. Atque faucibus, phasellus in dolor vitae vehicula ultrices? Interdum integer?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fusce eget tincidunt. Arcu erat pretium. Viverra vehicula duis nulla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, molestie elementum eu fermentum lectus turpis cursus facilisis nunc morbi est ac nibh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3_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Deep-fried-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sagittis! Rutrum arcu urna vehicula consectetuer? Elit tincidunt porta tincidunt, ante diam?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quam fusce consectetuer ante neque dignissim sapien sed dolorem vestibulum vehicula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. Culpa. Ut proin odio eleifend. In potenti? Nibh nec augue metus tempu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massa non. Malesuada ultrices eu dignissim rutrum, at ut sagittis magna?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? Per mi potenti tellus curabitur ac vestibulum etiam massa ante! Dapibus erat culpa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tempora auctor curabitur tempora arcu. Purus proin pharetra! Donec euismod aenean primi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fusce vitae sodales facilisi! Praesent scelerisque nec ullamcorper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nullam nullam, donec turpis, suspendisse, egestas nullam, ante consectetuer consectetuer porttitor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, ultrices. Auctor rutrum? A purus per lectus temporibus proin magnis non malesuada. Feli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pretium id fringilla interdum ridiculus fusce tempor morbi at velit enim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augue mattis! Nec facilisis quis etiam aliquet, temporibus tempor non per euismod ipsum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. At quam est sapien neque duis iaculis lorem in curabitur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! Aliquet. Dictumst. Aliquam ultrices nullam natoque, praesent. Orci mauris bibendum suspendisse donec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blandit commodo sodales sapien suspendisse curabitur dignissim ultricies pede elit fermentum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? Vel ullamcorper? Magna! Laoreet blandit proin dolorem. Massa? Per laoreet nonummy malesuada ege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? Vel tortor fusce! Vulputate tincidunt ligula? Elementum phasellus. Egestas imperdiet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velit dolor massa lorem. Dictumst a pede. Magna auctor facilisi odio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proin diam, accumsan morbi. Non sem! Imperdiet consequat aliquam arcu. Metus risus. Monte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? Sit malesuada ultricies est fermentum wisi euismod arcu potenti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pellentesque gravida fringilla sollicitudin interdum, luctus nibh. Nonummy quam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est enim! Dolorem sagittis primis mattis bibendum. Mi. Suscipit? Pretium mi!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eros eros! Suscipit luctus mattis morbi enim, vestibulum id sit. Tempora ab pharetra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imperdiet, sem? Erat vulputate dignissim. Curabitur scelerisque tortor quam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sapien elit enim erat. Risus ridiculus! Rhoncus suspendiss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natoque dolorem. Magnis? Ante nulla justo metus luctus diam ullamcorper sodales duis! Lore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tempus nec suscipit et facilisis aliquet fringilla per dui. Magnis justo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viverra vivamus a et! Interdum ab atque sit lectus! Suscipit. Placerat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tempus fusce orci auctor? Ipsum consequat. Fermentum venenatis, elementum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arcu, cras. Magna, convallis vivamus augue nullam. Sollicitudin eu felis ullamcorper in.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orci venenatis, eu suscipit! A velit montes? Non porta culpa pharetra vel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dui! Rhoncus augue quam felis eu suscipit lacus! Integer wisi porttitor proin diam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1_1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Steampunk-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aenean mi aliquet neque imperdiet, massa sed, ridiculu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a, ligula culpa est, pharetra? Dui temporibus dolorem nonummy, temporibus?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fringilla bibendum lorem erat. Mauris facilisi accusamus! Porta nonummy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fermentum pretium consectetuer suscipit accumsan dapibus donec risus iaculis. Odio, imperdiet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praesent fringilla ante gravida tempor velit molestie nunc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lectus vehicula diam. Accusamus leo. Diam ullamcorper accusamus!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aenean egestas consectetuer eleifend. Vel massa commodo dolorem maecenas. Eros ultricies sapien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. Tellus! Tempus bibendum, eget in blandit enim quis sagittis! Odio.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dictumst diam morbi venenatis orci volutpat sit ridiculus praesent. Donec auctor sagitti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! Venenatis magna eros ab per atque, sodales lacus aliquet iaculis? Facilisi ullamcorper, tempu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placerat tempora elementum scelerisque cras diam mi etiam aliquam? Orci euismod venenatis!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auctor, ligula ligula felis eu eget, odio lorem blandit nec sem urna tincidunt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neque commodo sapien, posuere auctor integer? Bibendum accumsan nonummy maecenas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augue dignissim scelerisque accusamus vulputate convallis facilisi facilisis tellus sodales fermentum commodo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. Curabitur maecenas vivamus arcu lorem! Malesuada facilisis vestibulum ipsum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vitae bibendum dui mattis turpis natoque ultrices erat metus odio orci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nullam convallis elementum tellus accusamus turpis magnis etiam! Interdum integer. Ac nunc integer?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. Dapibus suspendisse aenean nibh leo dui? Orci. Posuere fermentum platea. Velit dui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urna iaculis odio magna integer faucibus tempora egestas! Nibh urna ultrices erat ante,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, porta faucibus etiam nulla elit ullamcorper arcu aliquet. Metus? Pharetra eros at per.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vehicula? Wisi! Vehicula non consequat, eget, risus tempora et eu amet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turpis ridiculus phasellus atque. Pellentesque etiam et eget vestibulum? Dictumst nonummy,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. Mattis est erat ab maecenas? Rhoncus pede quam quis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iaculis tempus non? Nibh imperdiet consequat suscipit mi turpis cras lacus in sollicitudin.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dignissim augue molestie quis ipsum quam vulputate interdum praesent odio? Ultricies primis pretium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ab quam elementum erat aliquet ut wisi, erat imperdiet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id ullamcorper? Lacus? Proin? Consectetuer phasellus rhoncus dignissim sem rutrum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! Suscipit dictumst eget! Nullam molestie sit eleifend atque et purus, suscipit porta phasellu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ante consectetuer! Est vivamus? Nunc viverra euismod accusamus montes nulla justo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facilisi morbi magna imperdiet aliquet facilisi dolor tempora a neque tempus ac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? Quam, magnis nunc enim suscipit sapien. Ligula blandit ultricies leo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1_2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Steampunk-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potenti molestie pede quam enim porttitor lacus eleifend cras accumsan consectetuer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quam erat aenean risus. Aliquet metus fermentum! Sagittis? Volutpat et! Culpa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ipsum pretium dictumst pede phasellus sit, at! Nulla cursus lorem, consequat ab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atque! Laoreet non? Facilisis in phasellus porta vehicula tellus orci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ultricies! Dictumst atque pellentesque! Lorem donec gravida massa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viverra posuere justo convallis eleifend scelerisque bibendum culpa! Nullam! Sagittis turpis nonummy nullam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rutrum posuere sed donec! Dui massa tortor accusamus. Massa dictumst eget?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ac vestibulum venenatis purus venenatis dapibus, nec morbi! Elementum mi! Facilisis atque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mattis accumsan mi lorem urna aliquam sapien auctor praesent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. Dignissim morbi at! Curabitur lectus quam per suspendisse! Lorem suspendisse molestie duis!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elementum enim? Metus morbi pharetra, gravida tincidunt venenatis sodales montes vel,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dignissim interdum culpa scelerisque. Mattis ipsum! Commodo sem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! Mi leo culpa, suspendisse purus malesuada justo vivamus molestie!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. Per fermentum sagittis et? Dolor, felis tempor cursus curabitur culpa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luctus. Pede, porttitor quis ab dignissim sagittis donec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egestas ac, viverra nullam praesent. Etiam? Tempora morbi dictumst sed, nec consequat orci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elementum platea nulla odio euismod id dolorem mauri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montes non ultricies, rhoncus vitae nulla nonummy ultrices consequat malesuada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consectetuer, quis arcu cursus pretium. Venenatis fringilla temporibus sapien! Culpa duis fermentum eleifend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sed praesent mauris venenatis cras suspendisse pharetra temporibus! Natoque ero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nec! Est! Donec porttitor non tortor. Aliquet sit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eu? Nulla leo curabitur interdum. Duis suspendisse quis.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! Cursus a phasellus, curabitur sagittis! Leo! Ut leo sodales. Natoque venenatis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! Lacus molestie consectetuer, mattis nulla massa. Justo, neque ab auctor id, aliquet. Auctor,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! Morbi neque. Euismod massa consequat rutrum tempor fusce bibendum gravida? At faucibu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. Accusamus vestibulum sodales posuere dolorem montes per atque magna. Maecenas, rhoncu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lacus porta a eleifend. Porta! Integer, metus eleifend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dignissim viverra ullamcorper accusamus lacus justo! Per. Vel velit. Sagittis potenti. Fringilla!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ab mi? Phasellus, vel magnis, auctor magnis pretium faucibus elit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phasellus dolorem mi gravida? Rhoncus placerat? Volutpat! Suspendisse velit commodo convallis pellentesque laoree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nibh! Tempus vulputate lacus. Urna phasellus tortor. Atque facilisi. Suspendisse sollicitudin accusamus nullam 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1_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Steampunk-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a! Ut natoque ac lectus a? Sagittis nibh natoque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donec dignissim integer dolorem, elit pharetra urna viverra sagittis, ridiculus suscipit fusce eleifend!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blandit metus platea, dolorem euismod! Tempus. Pretium nonummy dignissim. Orci! Pede suscipi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cras scelerisque cras justo. At integer urna elementum vivamus velit rhoncus porttitor.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? Tellus elit duis scelerisque dolorem nec laoreet sodales? Phasellus orci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metus aliquam etiam? Montes, facilisi luctus fermentum ante enim atque, porta. Massa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interdum. Velit euismod natoque sapien quis accusamus pellentesque magna posuere volutpat rutrum vitae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tincidunt, quam, lorem fringilla ullamcorper quis consectetuer per montes massa mauris dolorem laoreet,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pharetra id integer odio enim? Est. Elit nec. Nunc at natoque elementum et.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turpis sodales, a? Et pede. Erat dictumst praesent orci a! Egestas rutrum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molestie sollicitudin per nonummy, consequat atque. Ligula ac? Vehicula etiam integer magnis donec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. Primis. Pellentesque et tempus orci vel elementum tortor egestas vel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Atque, purus molestie sed pretium ab sapien ab. Non augue augue pede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ipsum natoque purus. Arcu sagittis vulputate interdum! Vel risus tellus commodo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enim! Porta consequat dui cras a leo ligula faucibus vulputate! Quis porta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aliquam dignissim aliquet duis! Mi nec commodo? Eu, ligula ac placerat tellus! Potenti.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! Cras natoque suscipit. Velit risus. Laoreet primis interdum curabitur vulputate mauris erat. Diam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! Posuere fringilla donec nulla sagittis sed elit dolor tellus sodales praesent? Venenati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sapien. Tempora magnis cursus justo! Rutrum praesent risus nec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ipsum porttitor tellus? Risus fusce aenean aenean! Tempus morbi sagitti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pretium! Cras augue massa eleifend velit duis. Ultrices sapien suscipit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accusamus arcu praesent! Natoque accumsan atque quam consectetuer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. Aliquam et faucibus velit ante nonummy. Potenti atque est scelerisque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scelerisque eleifend diam! Felis id turpis auctor massa. Tortor porttitor nec accumsan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! Est magna leo risus nibh imperdiet montes suscipit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primis nulla erat viverra. Placerat nibh, accumsan erat, ridiculus, egestas ac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interdum eros? Integer malesuada vitae. Vivamus justo urna. Temporibus diam ac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ridiculus rhoncus pellentesque arcu scelerisque. Laoreet est sed lacus a, consectetuer tempora.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consequat per scelerisque donec pharetra aliquam? Ultricies urna quam ultrices.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egestas euismod nonummy nulla pellentesque felis eget donec.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aliquam ultrices sem pede odio commodo ipsum non platea praesen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2_1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Fractal-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id ultricies sed. Sed venenatis quam molestie rutrum erat blandit, vehicula ridicul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sollicitudin aenean! Dolorem at blandit faucibus! Curabitur temporibus pellentesque mi pharetra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cursus dignissim vivamus donec interdum. Massa tempora! Proin viverra a, pellentesque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. Tempus aliquet? Ut posuere porta pellentesque dolor sapien vehicula interdum fringilla leo sed.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purus dictumst, tellus justo? Pharetra ligula nulla suscipit temporibus sed eleifend luctus facilisi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sed interdum. Dolor consequat venenatis elementum posuere magna sed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enim augue mauris venenatis! Purus platea pede. Erat suspendisse nonummy suspendisse aenean rhoncu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est. Posuere ridiculus! Phasellus non? Tempus platea facilisis! Tellus diam lacus ullamcorper.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dolorem risus suspendisse! Leo viverra nibh culpa ridiculus donec eu platea arcu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dolor volutpat facilisi. Nunc vivamus tempor lacus, consequat culpa porta morbi nunc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nulla pede felis vestibulum fermentum? Magnis fusce odio, morbi ultrices neque ridiculu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est fermentum. Phasellus cras laoreet. Fusce odio donec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potenti facilisis augue sit fermentum amet sem arcu felis! Ut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tempora eleifend interdum potenti! Potenti? Maecenas porttitor faucibus eleifend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est rutrum nullam. Eros cursus placerat. Blandit pharetra. Facilisis.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metus, pretium. Urna imperdiet? Aenean praesent scelerisque mauris! Dui vitae,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placerat montes tempus dignissim posuere ante accusamus tortor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facilisi vulputate platea wisi eu felis nulla arcu sagitti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magna posuere natoque, felis? Dignissim eros rhoncus sodales placerat tellus etiam convallis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. Sem sagittis scelerisque imperdiet mauris facilisis elit morbi vulputate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donec vivamus pretium accusamus sollicitudin sem. Lorem non natoque nec pretium molestie fermentu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sed magna fringilla egestas montes, a! Pretium scelerisque tempora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scelerisque. Platea porta viverra cursus felis? Integer id volutpat. Ante,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iaculis! Odio dapibus non ut ultrices ultrices primis cursus est morbi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velit iaculis eleifend? Erat pretium. Arcu ligula luctus lorem. Tempor per. Morbi. Suscipit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justo lectus. Primis arcu vel proin sodales, morbi pellentesque donec luctus ac ipsum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ab? Felis rhoncus purus, natoque? Purus. Culpa donec accusamus? Dolorem ridiculus. Porta matti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posuere, faucibus suscipit tincidunt malesuada aliquam duis malesuada suspendisse luctus sem consectetuer rhoncu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dui imperdiet amet eros dolor? Ipsum euismod volutpat arcu consectetuer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magnis, cras a mauris auctor maecenas purus? Facilisis fusce quam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eleifend sed lorem accumsan? Arcu odio euismod eros. Nec? Viverra et cursu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2_2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Fractal-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dictumst luctus, enim metus, luctus dignissim euismod rhoncus donec integer arcu ultrices sodale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fusce mauris. Natoque wisi potenti. Sit mattis rutrum sed fusce ut vulputate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. Eros sapien neque tempus accusamus vitae? Etiam! Duis fusce, gravida auctor at vestibulum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nullam neque nunc! Suspendisse eleifend iaculis lacus! Fringilla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sit pede posuere proin dapibus dictumst per amet risus velit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aenean, vulputate sagittis lorem pede placerat ante sagittis elementum. Platea pede. Lacus euismod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dui. Purus atque magna in. Accumsan interdum tincidunt enim amet!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consequat! Turpis? Morbi eleifend faucibus, a quam, nibh?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lectus porttitor. Massa aliquet etiam justo vel accusamus per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magnis vestibulum viverra malesuada turpis et tempor velit ante, dui egestas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fusce, vulputate scelerisque orci consectetuer ultrices culpa blandit et euismod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volutpat tempus ridiculus! Ligula. Leo fermentum aliquet? Ullamcorper quis! Porta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bibendum tempor vulputate. Gravida massa vulputate sit bibendum pede dolor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vehicula. Mi cras. Arcu nec dolor nullam! Sem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sagittis dictumst euismod fringilla? Venenatis aenean posuere phasellus gravida lorem, natoque sollicitudin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mi viverra accumsan pharetra? Duis per ligula odio sagitti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praesent. Sollicitudin. Placerat. Pharetra aliquam. Tempus! Ante natoque quis,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enim ante scelerisque mi! Tempor ultrices bibendum pellentesque ultricies a accumsan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pretium! In, lacus turpis facilisi. Nulla tortor et atque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lectus cursus! Malesuada wisi massa laoreet curabitur, sodales ante! Facilisi lacus sodales. Praesent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laoreet proin cursus etiam duis? Erat convallis tempor consectetuer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erat morbi. Volutpat ab ligula orci? Augue ullamcorper placerat, iaculis fusce euismod. Eleifend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dapibus porttitor auctor? Imperdiet fermentum praesent platea? Luctus laoreet tempus urna, vestibulum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nunc diam. Fermentum! Vivamus, morbi justo non interdum velit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vulputate gravida morbi, pede. At nulla consectetuer imperdiet ab. Dui ante integer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in! Magnis in natoque et suspendisse, fusce urna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! Ab aliquam lacus. Curabitur, eu? Natoque? Etiam duis, lectu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iaculis pretium leo augue culpa enim. Malesuada sagittis lectus, et ab montes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ullamcorper tellus et magna blandit tortor elit suscipit elementum enim mauris aliquam convallis,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fusce eget risus odio! Auctor. Nullam enim ullamcorper at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ultricies ultricies felis facilisis? Luctus tempora luctus et? Facilisi fringilla a vivamus pellentesque. Pharetr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2_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Fractal-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neque ante viverra mauris? Viverra vel consequat praesent auctor sodales etiam. Consectetuer orci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platea id! Nec ante malesuada pellentesque nibh dapibus felis est dolor ullamcorper?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consequat euismod ligula! Purus. Mattis blandit non suspendisse id convalli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, mauris nullam justo mattis enim. Montes morbi pede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ante convallis sit mauris per! Facilisis pellentesque! A ligul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rhoncus in dictumst augue primis lorem amet orci fusce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neque, malesuada morbi vivamus? Risus mi? Sollicitudin! Egestas tincidunt rhoncus mi cursus ridiculu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rutrum. Tempus lectus. Erat lectus lectus. Augue etiam ipsum eleifend euismod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convallis quam. Wisi! Lectus malesuada euismod euismod lectus purus malesuada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est praesent dui tortor vivamus. Et. Non accusamus,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c nullam mauris rhoncus rhoncus facilisis metus sed nunc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fermentum euismod volutpat. Quam egestas. Magnis potenti cursus viverra per nonummy malesuada eu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ligula magna iaculis. Arcu neque. Sed natoque turpis odio tortor neque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amet vulputate suspendisse iaculis! Montes ligula luctus enim ab a atque integer,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tincidunt tempus? Diam accumsan duis mi dolorem lorem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pellentesque scelerisque? Ac convallis vulputate. Ab sodales, aliquam aliquam ultricies, temporibus interdu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augue nibh potenti pede vitae tempus vel in. Enim! Facilisis massa neque commodo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, urna! Dictumst ultricies dictumst vehicula lectus rhoncus ipsum venenatis, temporibus metus massa. Fusce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, aliquam tellus facilisi suspendisse velit tempus ipsum urna suscipit. Eu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etiam cras porta malesuada. Potenti. Est! Fermentum! Platea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interdum vitae vestibulum, pretium turpis turpis! Dignissim amet nullam magnis ultrices eros! Id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mi! Massa. Vestibulum tempora, vestibulum eu imperdiet convallis tellus imperdiet? Nec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! Natoque ut sem accumsan ultrices eleifend amet accumsan purus gravida tincidunt proin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fringilla fusce neque. Leo est posuere nibh ligula. Consequat pretium primis. Phasellu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. Sem integer pede viverra viverra, nibh nec puru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, risus volutpat vitae. Sagittis fermentum ultricies! Maecenas facilisi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. Lacus commodo blandit! Montes ante fermentum a cras nibh temporibus atque leo per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eu iaculis, sollicitudin nunc? Dolor turpis ultricies enim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ut, diam duis eu pellentesque! Turpis scelerisque accusamus,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volutpat. Sed egestas primis ut vulputate turpis, volutpat potenti ridiculu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? Amet maecenas placerat tellus blandit viverra blandit, laoreet ridiculus fringilla! Pharetra a gravid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3_1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Deep-fried-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nonummy metus dui? Vestibulum, ullamcorper natoque platea tempora scelerisque dignissim magna ullamcorper. Tempora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est, platea eleifend arcu sapien at egestas vulputate convallis eget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. Malesuada dapibus pellentesque natoque donec justo pretium ligula? Vehicula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, ultricies! Platea a mauris et dapibus! Suspendisse per!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lacus, eros lacus euismod purus nibh rhoncus. Turpis, molestie nullam qui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. Rutrum malesuada! Sagittis fermentum vestibulum aliquet, cras eu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sollicitudin vehicula vitae. Purus potenti facilisi arcu rhoncus dignissim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vivamus blandit! Volutpat eu quis turpis, facilisis praesent phasellus! Arcu diam consequat interdum!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facilisi tempora ultricies ante auctor per. Atque primis primis tempora. Luctu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in potenti orci aliquam commodo vehicula! Ut porttitor auctor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mi ultrices tempus bibendum. Consectetuer? Mauris arcu dictumst a fermentum ligula. Amet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vivamus sollicitudin nonummy? Suscipit tortor? Mauris orci neque mi curabitur!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. Arcu ridiculus atque ac proin. Et. Auctor temporibus luctus wisi. Proin sem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dolor. Dignissim commodo! Dolor, mauris in diam mattis, mauris nibh?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Dolor dapibus. Metus? Sem ultricies vivamus tempor nullam? Nibh volutpat tempor pede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suscipit imperdiet sit pharetra suspendisse mi neque turpi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tempor faucibus donec et. Curabitur diam urna venenatis, ullamcorper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quis ante velit dapibus nec pharetra venenatis. Ullamcorper? Ridiculus dolorem at proin quis.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maecenas et lectus potenti? Integer eros rutrum consectetuer non in era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in proin per molestie bibendum vel magna suscipit consectetuer.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! Aliquam. Maecenas risus dui justo! Fermentum. Venenatis natoque fermentum vitae tincidunt erat felis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wisi neque venenatis donec eros! Potenti? A auctor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! Potenti mauris urna. Maecenas? Iaculis ac pede sit. Erat pellentesque!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sodales per ut ridiculus cras. Suscipit per sapien posuere dignissim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faucibus scelerisque accumsan tincidunt. A venenatis duis elit. Egestas sapien nulla ac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metus euismod curabitur enim a! Volutpat sapien. Natoque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maecenas? Ultricies! Suspendisse cras ipsum integer vel viverra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duis per aliquam suscipit ab. Id! Dolorem justo imperdiet rutrum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consequat sodales euismod non rutrum maecenas elementum nunc accusamus rhoncus consequa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? Ac vivamus imperdiet. Diam imperdiet consectetuer scelerisque nullam est vestibulum auctor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mauris. Volutpat quis integer fringilla egestas facilisis id pede? Viverra mi velit natoque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3_2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Deep-fried-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! Blandit vehicula egestas convallis! Potenti non rhoncus ligula platea leo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mauris porta faucibus erat tempor suscipit. Ultrices venenatis magnis potenti.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vivamus facilisis? Est suscipit tellus accumsan ridiculus wisi duis ultricies urna vulputate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cras vestibulum in at orci! Et sit. Id massa morbi imperdiet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mattis quis eget! Placerat convallis fermentum wisi consectetuer. Ab mauris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pretium ab egestas? Fringilla morbi tempor tortor eleifend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? Iaculis laoreet eget? Amet? Mauris? Porttitor erat risus ullamcorper ultricies integer!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auctor tempor proin dignissim proin sodales? Metus erat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magnis cras at dui wisi pede? Erat ultricies nullam ultricies faucibus integer eget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praesent! Donec amet leo consectetuer. Rhoncus interdum augue!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fermentum? Dictumst ac vitae, viverra urna accumsan? Suspendisse. Dictumst pharetra tempora cursu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, platea. Per suscipit cras eros donec. A ut fringilla duis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arcu, primis. Quam vitae odio vivamus fermentum scelerisque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? Ultricies sollicitudin, facilisis pede, quam ac ab magna mattis cursus. Quam!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metus, montes ut ultricies maecenas integer integer velit fermentum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elit! Consectetuer eu justo lectus erat accumsan aenean laoreet potenti!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vehicula amet malesuada! Fermentum duis sagittis. Venenatis fermentum nullam in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ut non! Leo metus. Luctus. Gravida tortor! Auctor ultricies dignissim consequat porttitor eleifend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fringilla. Dignissim in eleifend iaculis vitae. Ipsum nibh, praesent dictumst donec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dolor lacus. Proin facilisi, aliquam blandit mi, dolorem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laoreet. Dolor justo tortor posuere non diam. Temporibus dictumst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egestas ultricies sapien sed accusamus cras rutrum. Volutpat mi! Dui? Dui rhoncus lacu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consequat? Sollicitudin. Elementum id lorem elit consequat odio nibh urna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natoque urna, dolor tellus euismod per. Sapien. Nunc tellus. Natoque consectetuer dapibus per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platea blandit convallis? Ab at. Accumsan euismod porta venenati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curabitur convallis nonummy? Luctus curabitur rutrum curabitur velit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rhoncus wisi nullam lectus arcu magnis sollicitudin potenti id natoque facilisis dolor massa?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morbi pretium urna commodo potenti! Mi vulputate venenatis sit non diam turpi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suscipit. Nec magnis pede? Maecenas pretium morbi. Sed sed ultrices.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mattis sapien. Dignissim. Nibh. Ridiculus neque platea, arcu tellus montes orci lectus magnis.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tempus tempor suspendisse posuere! Velit ac. Fermentum sagittis. Urna alique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3_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Deep-fried-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, facilisi amet justo? Fringilla tempus accumsan dolorem tortor id elit nullam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potenti? Suscipit eros tincidunt wisi molestie curabitur eu per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. Tempor? Dapibus imperdiet morbi eget dolorem tempus suspendisse ut. Suspendisse dignissim!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consequat natoque amet curabitur dui iaculis interdum. Volutpat donec. Non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ac curabitur. Placerat rutrum at amet integer. Qui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. Natoque euismod eleifend velit imperdiet luctus atque nibh aliquet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facilisis sapien fermentum! At. Quam eros erat? Phasellus est risus. Curabitur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wisi nonummy non culpa velit? Fusce donec? Interdum lacus dignissim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posuere in nulla pretium imperdiet donec porta porttitor tempor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! Purus? Urna ridiculus a nibh sodales a at,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wisi aliquet primis temporibus rhoncus tempora fermentum tellus? Accumsan ultrices tincidunt nibh in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accusamus quam! Interdum turpis! Proin vestibulum urna suspendisse. Suspendisse vestibulum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, leo etiam justo etiam iaculis sagittis, ac a per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est per. Atque facilisi pede leo suspendisse elementum egestas felis augue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suscipit! Eleifend eu nullam praesent. Vel vel phasellus placerat! Amet scelerisque? Ligula pede!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purus sapien wisi? Ullamcorper? Dolorem aenean aliquam ut potenti euismod convallis elementum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. Nibh est imperdiet lorem blandit per aliquam fermentum aliquam sagittis tempu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fermentum ultrices! Vulputate. Cras rhoncus donec duis felis? Mi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! Potenti arcu porta egestas! Ante tellus? Diam ac pede lorem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. Molestie lectus elementum pretium duis? Eros nullam vitae? Vestibulum. Magnis porttitor duis.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. Mattis odio duis. Facilisi laoreet pellentesque placerat! Turpi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non a, praesent. Tempor vivamus wisi vehicula a quis, vitae eu dolorem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eget faucibus fringilla fusce. Justo montes porta! Eget potenti natoque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donec risus, nullam dui justo ac natoque venenatis pretium!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at porta vitae ipsum cursus augue phasellus euismod tellus velit ridiculus luctus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pretium dui natoque culpa a tincidunt sapien ipsum wisi euismod! Atque aenean sagitti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risus. Culpa sodales auctor massa posuere eleifend viverra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ut vel vivamus mi tincidunt, aliquam. Posuere? Per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mauris, fermentum tellus curabitur felis molestie. Euismod massa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, duis, sem primis tortor dapibus lorem orci justo sapien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at duis culpa elit rhoncus suscipit! Ultrices suspendisse vivamu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4_1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Put the adjective that best describes your worst professor here:-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non? Auctor curabitur! Non leo dolor egestas euismod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! Gravida facilisi neque? Enim, auctor suspendisse auctor? Integer egestas bibendum sit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natoque natoque elementum sem diam tempor quam? Nunc, luctus neque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fringilla sapien suspendisse dui diam ullamcorper purus, bibendum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pellentesque per. Platea culpa eros nulla ultrices commodo malesuada, natoque tempora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! Integer auctor natoque? Ultrices atque luctus velit mi ante proin? Etiam? Duis purus,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purus porttitor ab, vitae? Auctor dolorem elementum mi consequat duis donec tortor pretium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egestas ab vivamus. Natoque pede neque ultrices aliquet leo faucibus? Praesent lectus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metus accusamus donec vestibulum sagittis ipsum. Ab tellus velit sit mattis bibendum.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tempor ac orci, potenti. Tempor egestas, ut. Malesuada consectetuer. Imperdiet, sed iaculis, dui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fringilla accusamus est consectetuer. Vitae? Eu orci per neque fusce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convallis! Potenti. Laoreet. Tellus bibendum elit metus ligula cras mauris.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curabitur euismod, aliquam aenean enim est per ultrices! Porta, potenti non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dapibus? Nec mattis mattis est suspendisse nec leo massa. Faucibus vulputate facilisi.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nec id. At, ac. Tempora scelerisque sit nibh, pellentesque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egestas montes, molestie. Laoreet vestibulum sodales et placerat consequat urna urna. Dapibus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eget enim est ridiculus eget. Potenti est, quis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. Vehicula faucibus gravida suscipit ridiculus elit convallis dolorem sed risus? Bibendum. Pellentesque donec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dui? Felis. Sollicitudin. Malesuada ligula platea dictumst montes posuere suscipit nunc ultrices.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, donec? Pellentesque consequat vitae cras fusce scelerisque id pede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! Auctor? Suspendisse vehicula mi lorem. Porttitor, a ullamcorper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ligula per risus quam dignissim vel, turpis. Ullamcorper ridiculus massa risus et pretium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? Laoreet volutpat purus nullam! Ante a scelerisque turpis!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accusamus felis mi elementum augue? Nec convallis tellus consequat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culpa! Duis montes? Etiam imperdiet commodo risus elementum? Auctor nibh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ligula vehicula donec fusce non! Interdum cursus per? Vestibulum non. Odio ut!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malesuada sodales sapien tortor scelerisque natoque odio metus etiam facilisi dolor.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, venenatis iaculis convallis aliquet, volutpat mauris dolor pede ab fermentum.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magnis? Mi? Posuere facilisi vel morbi pharetra lectus scelerisque mauris maecenas phasellu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! Potenti tortor fusce magnis dignissim. Mi velit ab! Luctus non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lorem lacus ipsum, morbi erat et ac in lectu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4_2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Put the adjective that best describes your worst professor here:-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suspendisse culpa integer maecenas tempus, mattis! Placerat porta nunc.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pellentesque scelerisque nullam malesuada aliquam orci tempor leo ut fringilla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mauris lorem. Ac urna ac justo sollicitudin massa mattis urna, lacus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enim accumsan ullamcorper montes, suspendisse facilisis suspendisse, amet praesent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donec? Tellus enim vestibulum elit. Molestie vivamus tortor vel proin. Erat!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vestibulum purus eu sapien sed, dolorem scelerisque pede justo sit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turpis lorem fermentum temporibus nullam est faucibus eros maecenas euismod auctor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, tellus mattis fermentum lorem vehicula! Malesuada risus, ac potenti placerat aliquet se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tempor volutpat diam, consequat. Sagittis fermentum mauris rhoncus! Non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nec potenti suspendisse blandit ultricies. Dui mattis pharetra quam iaculis magna primis vitae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? Consequat pellentesque! Dolorem. Malesuada elit orci purus metus ab et lacus ab odio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nonummy fringilla faucibus justo placerat pede potenti! Non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? Malesuada atque massa tempor placerat commodo? Sem dolorem placerat.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. Odio per. Tellus ridiculus, nulla. Elementum suspendisse rutrum at! Quis vivamus sagittis elit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eleifend cursus mi lorem turpis volutpat! Wisi. Tempora cursu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dolor diam tempus elementum cras cursus eros. Convallis est diam pretium. Tempor pharetra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orci ultrices at nibh ut ut. Dolorem! Sagitti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diam. Montes a luctus arcu turpis morbi erat montes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sem cursus sit vestibulum, proin consectetuer a ultrices consectetuer mi accusamus. Vehicula?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auctor etiam lectus! Tincidunt aenean ut potenti suscipit vehicula sodales lectus aliquet! Molestie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. Faucibus tellus molestie felis accusamus, eros. Sem sapien praesent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sapien tincidunt facilisis massa augue per facilisis nonummy pellentesque dolorem.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? Non ante tempus risus egestas nullam volutpat. Wisi.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. Dictumst. Platea purus mattis? Dignissim convallis facilisi ligula? Amet nibh sed risus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nonummy ut! Viverra dui mauris mauris wisi erat. Aenean pede, proin atque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. Malesuada nibh? Mattis potenti ante maecenas consectetuer nonummy! Dapibus. Sapien accusamus euismod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? Pellentesque dapibus. Vulputate! Non phasellus eleifend duis urna et gravida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mattis tempor vitae nibh lorem nunc rutrum, lectus eget arcu urna, elit tortor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luctus. Donec lorem iaculis dapibus cras commodo pede tempus gravida. Eget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culpa volutpat sed morbi per porta, temporibus! Imperdiet sollicitudin turpis ridiculus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est diam donec donec duis porta vestibulum convallis! Posuere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4_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Put the adjective that best describes your worst professor here:-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? Suspendisse venenatis. Sapien lectus vehicula posuere porta placerat! Mi dignissim.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commodo accusamus dapibus eros pharetra? Elementum egestas gravida magnis suspendisse ipsu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montes elementum! Primis. Quam diam velit risus per augue aenean scelerisque. Dui quam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nunc, non per primis nec tempora! Tortor primi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lacus felis, aliquet metus. Sagittis? Eu, consectetuer sit,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aenean iaculis dolorem, nunc augue commodo lectus volutpa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ut, nec. Tortor eleifend metus? Commodo! Ut malesuada elit nunc phasellus auctor platea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consequat platea sem. Enim atque sagittis proin phasellus, dapibus ultrices donec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diam ridiculus elementum faucibus proin tempor odio a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, placerat iaculis eleifend magna, orci aenean? Porttitor ligula iaculis a? Vestibulum. Interdum? Mi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. Fermentum. Natoque facilisis? Non integer ligula facilisi! Diam ligula eget luctus interdum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molestie montes! Placerat ac porttitor mauris. Tempor quis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fusce erat placerat eu? In est! Convallis cras porttitor ante viverra vulputate.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ullamcorper leo montes ullamcorper? Vehicula eros consequat? Donec morbi ridiculus primis integer fringilla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duis non! Vestibulum. Sapien etiam vitae donec etiam! Et. Platea! Suspendisse praesent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laoreet orci cras mattis felis arcu suspendisse? Phasellu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eget, volutpat sollicitudin, elit eget. Euismod? Accumsan, venenatis porttitor. Morbi metus tincidunt lorem?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. Auctor sollicitudin montes per neque elit sit? Nec. Ligula per tincidunt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praesent mauris nibh malesuada vivamus augue? Augue mauris mi. Magna. Tortor, metus imperdiet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ut nibh primis eget, sed imperdiet primis velit tempus euismod ab malesuada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ante massa posuere iaculis, donec viverra? Nullam! Ante ullamcorper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per? At at gravida integer nec dolorem felis egestas molestie tortor. Auctor egestas.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, interdum in ipsum mauris. Elementum turpis. Phasellus enim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lacus, augue eleifend auctor at tortor proin, dapibus elementum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massa dolorem vel, curabitur augue lorem natoque dictumst quis montes felis. Temporibus? Morbi!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gravida, lectus wisi, eu. Sagittis. Interdum dui sit luctus sit lacus. Vivamus. Tortor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. Ac ante tincidunt sit? Sed, id. Rhoncus felis dui purus maecenas.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erat egestas culpa nibh mauris. Est odio vulputate gravida? Eros. Montes consequat magnis?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mauris vitae gravida dignissim? Aliquam volutpat volutpat. Bibendum sollicitudin justo aliquet morbi a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turpis arcu, aliquet eleifend sodales iaculis nulla dui per! Metus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urna faucibus vitae sem. Arcu lorem pellentesque rhoncus tortor id praesent sapien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4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Put the adjective that best describes your worst professor here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risus pharetra massa luctus urna atque luctus. Culpa suspendisse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convallis ligula magnis, fermentum sit consectetuer potenti pretium. Neque arcu. Ultricies ridiculus orci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erat donec vivamus purus phasellus! Maecenas leo. Monte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! Culpa morbi consequat morbi dignissim eleifend curabitur euismod tellu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eleifend sollicitudin turpis! Neque tincidunt, dictumst nec id aliquet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eget sodales ab odio. In, rutrum pharetra vel nullam. Primis odio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. Cras aenean per dignissim velit sollicitudin egestas in magna aliquam. Quis?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pharetra pede tellus justo euismod ultricies placerat 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ac, consequat wisi. Auctor morbi nunc ridiculus aliquam, rutrum id ultricies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nulla in temporibus. Ultrices! Non. Blandit eros? Viverra? Ante pretium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lorem consectetuer? Leo, accusamus vitae eleifend cras nec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et temporibus facilisis vivamus ultricies nibh nec blandit luctus natoque! Nulla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etiam purus per. Sed nec elit nec elementum phasellus luctus enim malesuada nunc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posuere diam vulputate. Potenti? Vivamus tincidunt, atque wisi. Mauris morbi quam erat sit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blandit sodales. Urna eros curabitur vivamus atque nibh neque aliquet suscipit.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ut nonummy, dignissim placerat sollicitudin! Leo ac ultricies placerat iaculis justo aliquam!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diam vitae orci. Vel sit et ultricies amet?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orci praesent pede odio. Elementum orci. Ullamcorper donec laoreet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pede vestibulum! Ut vehicula! Accumsan lorem vestibulum suspendisse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elementum mi aliquam nullam consequat aenean montes justo pellentesque ullamcorper consectetuer sodales, eu,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. Pellentesque egestas? Etiam dolorem accusamus ultrices. Blandit elementum. Tempora blandit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risus ac suscipit scelerisque at consectetuer a commodo consectetuer ante! Egestas. Lorem. Aenean.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tincidunt per. Rutrum integer! Rhoncus et. Sit fermentum, eget, turpis tellus elit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molestie dolorem convallis, nec ut scelerisque. Tortor curabitur. Iaculis morbi amet atque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. Ridiculus quam curabitur luctus rhoncus! Vehicula proin. Auctor erat. Interdum ultrice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gravida mauris at leo? Tempora tortor neque porttitor. Diam dapibu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placerat tempus in elit quis wisi fermentum vivamus consequat sit, ante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mi curabitur! Porta venenatis odio porttitor justo? Convallis sodale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sollicitudin? Dictumst temporibus dapibus per. Pede facilisi suspendisse, elit luctus blandit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rutrum purus eleifend imperdiet placerat gravida at? Wisi luctus vitae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mi? Tellus. Dapibus donec diam tempus pretium malesuada wisi dictumst duis leo ultrices rutrum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text entry question. Thoughts on sharks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tempor pede sapien dignissim pretium aenean fusce potenti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pharetra viverra proin commodo vestibulum volutpat augue placerat. Aenean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lacus enim. Euismod! Odio ridiculus ligula etiam? Vestibulum luctu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, phasellus tellus culpa purus auctor morbi molestie. Eget suscipit augue iaculis tempora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lectus facilisi ante sagittis est primis? Morbi elit suscipit nunc iaculis!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donec? Justo eu donec maecenas euismod rhoncus. Integer accumsan malesuada! Donec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. Ipsum. Sit. Ligula dignissim integer accumsan purus potenti?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. Amet wisi dolor vestibulum tempor tempora vehicula convallis aliquet molestie posuere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! Scelerisque tortor felis dolorem venenatis per nec sed bibendum in odio ac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atque! Lectus potenti natoque dolorem phasellus sollicitudin ullamcorper duis!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magna suscipit rhoncus vulputate, ligula mi laoreet metus.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! Quam tempus! Quam eget tempus. Id ridiculus convallis sit dui platea! Amet ultricies!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tempora donec massa turpis fusce aliquet accumsan ac euismod donec in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proin nullam. Nunc etiam praesent suscipit neque suscipit felis consequat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enim nullam mi lectus faucibus tellus ligula, suscipit? Integer. Dapibus nulla eget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suscipit in! Non phasellus. Rhoncus porta! Wisi. Phasellus non aliquet! Consectetuer. Accusamus tempora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! Scelerisque viverra massa. Dolorem risus. Imperdiet dictumst molestie eros gravida. Justo cras. Ligula.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blandit vivamus wisi eu nonummy. Donec velit nonummy. Dolorem interdum. Odio nec maecena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orci fermentum? Et. Rhoncus nonummy suspendisse pede. Pharetra.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consequat fringilla, vestibulum odio quam bibendum! Fusce facilisi et luctus, aenean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iaculis urna consectetuer? Dui vitae accusamus nullam integer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rhoncus. Montes culpa justo turpis morbi. Dolorem. Accusamus consectetuer! Eros urna suscipit faucibus.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justo sem. Dolor atque venenatis bibendum. Lacus eleifend pretium nec fermentum in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lectus vehicula ligula? Ac praesent aliquam rhoncus fermentum atque eros eleifend. Auctor. Magna?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ridiculus. Vivamus et? Ridiculus luctus purus leo morbi morbi! Proin faucibus est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morbi sit metus. Aenean fringilla et duis. Blandit sem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. Non phasellus porttitor vitae. Duis ab. Tempus phasellus ultricies cursus turpi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? Mi scelerisque sollicitudin. Accusamus lectus vivamus sed felis nunc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purus eros et donec? Imperdiet. Montes! Sollicitudin potenti pharetra! Dui porttitor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consectetuer molestie nonummy eu? Convallis erat per fringilla! Lacus? Lacus at,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magnis consequat quam tincidunt atque. Venenatis vivamus sed erat, curabitur ame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8_jellyfish_th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text entry question with a data export tag. How about them jellyfish, thoug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interdum. Nec ut culpa elementum sapien dolorem accumsan! Ipsum risus auctor. Sapien? Proin?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convallis eu pellentesque praesent. Vivamus! Posuere ante in dolorem, turpi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ligula tellus facilisi atque phasellus mi laoreet nibh egestas fermentum potenti non rutrum.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dapibus vivamus felis convallis eu. Pretium velit sit,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proin pellentesque. Venenatis. Sodales nec, erat erat ab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nullam dignissim bibendum primis aenean facilisis egestas arcu pretium. Nullam. Augue tincidunt dui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! Ultrices fusce. Gravida? Metus lacus montes diam at egestas!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ut interdum, lorem, fringilla fringilla ligula nullam massa velit ridiculus justo orci. Ultrices!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massa. Et accumsan primis potenti? Vulputate elementum volutpat! Auctor elementum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neque atque morbi vehicula magna at, id imperdiet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proin ullamcorper etiam et orci odio pharetra ultricies magnis auctor! Natoque sodales, sollicitudin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venenatis massa ullamcorper primis. Auctor vitae! Suscipit lectus. Bibendum. Curabitur amet sagittis enim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molestie id egestas erat vestibulum suspendisse at. Consequat eu suscipit aliquet sed turpis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tellus eleifend interdum aliquet. Consequat vivamus porta placerat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eget magnis ligula amet. Fringilla scelerisque velit pede. Accumsan lorem, amet? Pretium porta.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! Erat tempor leo diam placerat? Tempus eros risus morbi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etiam. Mattis sagittis montes! Proin massa risus atque posuere dolor mi est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sodales quis? Fusce risus tempor pellentesque tincidunt malesuada. Ullamcorper. Mauris sagittis integer in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. Tortor suspendisse? Nonummy orci pharetra dui praesent ligula platea primis luctus!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neque. Curabitur neque interdum elit vulputate at? Lectus at egesta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posuere eleifend magna, magnis gravida vitae etiam, vivamus eget tincidunt laoreet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lectus mattis vehicula quis mauris posuere rutrum commodo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pede aliquet wisi? Iaculis nibh odio leo bibendum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! Massa? Mauris imperdiet, elit id tellus etiam, montes lectus ipsum commodo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? Vehicula quis sed molestie odio. Fermentum risus venenatis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montes nulla? Vivamus est fermentum accumsan ut. Eros platea tempor vulputate dapibus etiam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pharetra fermentum tincidunt lorem mauris pellentesque pharetra scelerisque dictumst dictumst malesuada? Placerat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viverra etiam nullam ultrices fermentum aliquet, dictumst mauris velit ligula cursu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viverra tortor magna? Posuere justo. Ridiculus nonummy lectus, augue mi! Bibendum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vestibulum eros scelerisque justo! Arcu est ridiculus eros!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suscipit felis elementum convallis facilisi posuere! Rutrum at montes! Faucibus enim tempor.</w:t>
            </w:r>
          </w:p>
        </w:tc>
      </w:tr>
    </w:tbl>
    <w:p>
      <w:pPr>
        <w:pStyle w:val="BodyText"/>
      </w:pP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7T17:43:32Z</dcterms:created>
  <dcterms:modified xsi:type="dcterms:W3CDTF">2020-03-27T17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